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A8815" w14:textId="13735375" w:rsidR="008C2D70" w:rsidRDefault="008C2D70" w:rsidP="008C2D70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C2D70">
        <w:rPr>
          <w:rFonts w:asciiTheme="minorHAnsi" w:hAnsiTheme="minorHAnsi" w:cstheme="minorHAnsi"/>
          <w:b/>
          <w:sz w:val="24"/>
          <w:szCs w:val="24"/>
        </w:rPr>
        <w:t>IZJAVA POROKA_INJE</w:t>
      </w:r>
      <w:r w:rsidRPr="008C2D70">
        <w:rPr>
          <w:rStyle w:val="Sprotnaopomba-sklic"/>
          <w:rFonts w:asciiTheme="minorHAnsi" w:hAnsiTheme="minorHAnsi" w:cstheme="minorHAnsi"/>
          <w:b/>
          <w:sz w:val="24"/>
          <w:szCs w:val="24"/>
        </w:rPr>
        <w:footnoteReference w:id="1"/>
      </w:r>
    </w:p>
    <w:p w14:paraId="4A555CD6" w14:textId="77777777" w:rsidR="008C2D70" w:rsidRPr="008C2D70" w:rsidRDefault="008C2D70" w:rsidP="008C2D70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693672C" w14:textId="77777777" w:rsidR="008C2D70" w:rsidRPr="008C2D70" w:rsidRDefault="008C2D70" w:rsidP="008C2D70">
      <w:pPr>
        <w:pStyle w:val="Default"/>
        <w:rPr>
          <w:rFonts w:asciiTheme="minorHAnsi" w:hAnsiTheme="minorHAnsi" w:cstheme="minorHAnsi"/>
        </w:rPr>
      </w:pPr>
      <w:r w:rsidRPr="008C2D70">
        <w:rPr>
          <w:rFonts w:asciiTheme="minorHAnsi" w:hAnsiTheme="minorHAnsi" w:cstheme="minorHAnsi"/>
          <w:sz w:val="22"/>
          <w:szCs w:val="22"/>
        </w:rPr>
        <w:t>Podpisani_a _________________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priimek in ime poroka_inje</w:t>
      </w:r>
      <w:r w:rsidRPr="008C2D70">
        <w:rPr>
          <w:rFonts w:asciiTheme="minorHAnsi" w:hAnsiTheme="minorHAnsi" w:cstheme="minorHAnsi"/>
          <w:sz w:val="22"/>
          <w:szCs w:val="22"/>
        </w:rPr>
        <w:t>), rojen_a ___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datum rojstva</w:t>
      </w:r>
      <w:r w:rsidRPr="008C2D70">
        <w:rPr>
          <w:rFonts w:asciiTheme="minorHAnsi" w:hAnsiTheme="minorHAnsi" w:cstheme="minorHAnsi"/>
          <w:sz w:val="22"/>
          <w:szCs w:val="22"/>
        </w:rPr>
        <w:t>), s stalnim bivališčem _______________________________ ________________________________________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ulica, hišna številka, pošta, poštna številka, država</w:t>
      </w:r>
      <w:r w:rsidRPr="008C2D70">
        <w:rPr>
          <w:rFonts w:asciiTheme="minorHAnsi" w:hAnsiTheme="minorHAnsi" w:cstheme="minorHAnsi"/>
          <w:sz w:val="22"/>
          <w:szCs w:val="22"/>
        </w:rPr>
        <w:t>), EMŠO: ________________________________, št. osebnega dokumenta __________________, ki ga je izdala Upravna enota 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ime UE</w:t>
      </w:r>
      <w:r w:rsidRPr="008C2D70">
        <w:rPr>
          <w:rFonts w:asciiTheme="minorHAnsi" w:hAnsiTheme="minorHAnsi" w:cstheme="minorHAnsi"/>
          <w:sz w:val="22"/>
          <w:szCs w:val="22"/>
        </w:rPr>
        <w:t>)</w:t>
      </w:r>
    </w:p>
    <w:p w14:paraId="5FE9B8C8" w14:textId="77777777" w:rsidR="008C2D70" w:rsidRPr="008C2D70" w:rsidRDefault="008C2D70" w:rsidP="008C2D70">
      <w:pPr>
        <w:spacing w:after="120"/>
        <w:jc w:val="center"/>
        <w:rPr>
          <w:rFonts w:asciiTheme="minorHAnsi" w:hAnsiTheme="minorHAnsi" w:cstheme="minorHAnsi"/>
          <w:b/>
          <w:w w:val="130"/>
        </w:rPr>
      </w:pPr>
      <w:r w:rsidRPr="008C2D70">
        <w:rPr>
          <w:rFonts w:asciiTheme="minorHAnsi" w:hAnsiTheme="minorHAnsi" w:cstheme="minorHAnsi"/>
        </w:rPr>
        <w:t xml:space="preserve"> </w:t>
      </w:r>
      <w:r w:rsidRPr="008C2D70">
        <w:rPr>
          <w:rFonts w:asciiTheme="minorHAnsi" w:hAnsiTheme="minorHAnsi" w:cstheme="minorHAnsi"/>
          <w:b/>
          <w:w w:val="130"/>
        </w:rPr>
        <w:t>izjavljam, da</w:t>
      </w:r>
    </w:p>
    <w:p w14:paraId="2462BA88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>1. S podpisom te izjave pristopam kot porok_inja in subsidiarno jamčim za poravnavo celotne obveznosti - šolnine v višini ____________EUR, za študij na _________________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ime fakultete</w:t>
      </w:r>
      <w:r w:rsidRPr="008C2D70">
        <w:rPr>
          <w:rFonts w:asciiTheme="minorHAnsi" w:hAnsiTheme="minorHAnsi" w:cstheme="minorHAnsi"/>
          <w:sz w:val="22"/>
          <w:szCs w:val="22"/>
        </w:rPr>
        <w:t xml:space="preserve">) Univerze v Mariboru v študijskem letu 2023/2024 za študenta_ko </w:t>
      </w:r>
    </w:p>
    <w:p w14:paraId="7A9AC021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>_________________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priimek in ime</w:t>
      </w:r>
      <w:r w:rsidRPr="008C2D70">
        <w:rPr>
          <w:rFonts w:asciiTheme="minorHAnsi" w:hAnsiTheme="minorHAnsi" w:cstheme="minorHAnsi"/>
          <w:sz w:val="22"/>
          <w:szCs w:val="22"/>
        </w:rPr>
        <w:t>), rojenega_o 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datum rojstva</w:t>
      </w:r>
      <w:r w:rsidRPr="008C2D70">
        <w:rPr>
          <w:rFonts w:asciiTheme="minorHAnsi" w:hAnsiTheme="minorHAnsi" w:cstheme="minorHAnsi"/>
          <w:sz w:val="22"/>
          <w:szCs w:val="22"/>
        </w:rPr>
        <w:t>), s stalnim bivališčem __________________________________________________________ 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ulica, hišna številka, pošta, poštna številka, država</w:t>
      </w:r>
      <w:r w:rsidRPr="008C2D70">
        <w:rPr>
          <w:rFonts w:asciiTheme="minorHAnsi" w:hAnsiTheme="minorHAnsi" w:cstheme="minorHAnsi"/>
          <w:sz w:val="22"/>
          <w:szCs w:val="22"/>
        </w:rPr>
        <w:t xml:space="preserve">), EMŠO:_________________. </w:t>
      </w:r>
    </w:p>
    <w:p w14:paraId="1DC9B231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C5D38C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2. V primeru, da študent_ka iz 1. točke te izjave ne bo poravnal_a vseh zapadlih obveznosti tudi po posredovanih opominih ali ob izpisu iz študijskega programa, skladno s sklenjeno Pogodbo o izobraževanju št. ________________, z dne _________________, se zavezujem, da bom namesto študenta_ke v postavljenem roku poravnal_a morebitni dolg in dovoljujem Univerzi v Mariboru, da me pisno obvesti in terja za poravnavo vseh neporavnanih zapadlih obveznosti študenta_ke, s pripadajočimi zakonskimi zamudnimi obrestmi in drugimi terjatvami. </w:t>
      </w:r>
    </w:p>
    <w:p w14:paraId="09518239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16FD6873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3. Soglašam, da se pri izterjavi dolga opravi izvršba s katerim koli izvršilnim sredstvom, ki ga predlaga upnik Univerza v Mariboru. </w:t>
      </w:r>
    </w:p>
    <w:p w14:paraId="129CCFE8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24E0BFBD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4. Izpolnjujem pogoje za prevzem poroštva, saj prejemam redne mesečne prihodke iz naslova delovnega razmerja oziroma iz drugih virov in imam prijavljeno stalno prebivališče v Republiki Sloveniji. </w:t>
      </w:r>
    </w:p>
    <w:p w14:paraId="5D2881F0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760DAA94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5. Sem zaposlen_a oz. svoje prihodke prejemam od: ______________________________________________________________________________________________________________________________________________________________ </w:t>
      </w:r>
    </w:p>
    <w:p w14:paraId="0555DA2B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>(</w:t>
      </w:r>
      <w:r w:rsidRPr="008C2D70">
        <w:rPr>
          <w:rFonts w:asciiTheme="minorHAnsi" w:hAnsiTheme="minorHAnsi" w:cstheme="minorHAnsi"/>
          <w:i/>
          <w:iCs/>
          <w:sz w:val="22"/>
          <w:szCs w:val="22"/>
        </w:rPr>
        <w:t>ime podjetja/naziv organizacije, sedež</w:t>
      </w:r>
      <w:r w:rsidRPr="008C2D70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499F5466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0075B06A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Žig in podpis odgovorne osebe: </w:t>
      </w:r>
    </w:p>
    <w:p w14:paraId="3DFD8070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41352FCA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692A56BA" w14:textId="47D75376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6. Pod materialno in kazensko odgovornostjo potrjujem, da so vsi podatki iz te izjave točni in resnični. </w:t>
      </w:r>
    </w:p>
    <w:p w14:paraId="184E1D67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46EDF499" w14:textId="77777777" w:rsidR="008C2D70" w:rsidRPr="008C2D70" w:rsidRDefault="008C2D70" w:rsidP="008C2D70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V kraju ________________, dne _________________ </w:t>
      </w:r>
    </w:p>
    <w:p w14:paraId="18AAEF75" w14:textId="0FA84F11" w:rsidR="008C2D70" w:rsidRPr="008C2D70" w:rsidRDefault="008C2D70" w:rsidP="008C2D70">
      <w:pPr>
        <w:pStyle w:val="Default"/>
        <w:jc w:val="right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_____________________________ </w:t>
      </w:r>
    </w:p>
    <w:p w14:paraId="541F9EC7" w14:textId="40740980" w:rsidR="008C2D70" w:rsidRPr="008C2D70" w:rsidRDefault="008C2D70" w:rsidP="008C2D70">
      <w:pPr>
        <w:pStyle w:val="Default"/>
        <w:ind w:left="5664"/>
        <w:jc w:val="right"/>
        <w:rPr>
          <w:rFonts w:asciiTheme="minorHAnsi" w:hAnsiTheme="minorHAnsi" w:cstheme="minorHAnsi"/>
          <w:sz w:val="22"/>
          <w:szCs w:val="22"/>
        </w:rPr>
      </w:pPr>
      <w:r w:rsidRPr="008C2D70">
        <w:rPr>
          <w:rFonts w:asciiTheme="minorHAnsi" w:hAnsiTheme="minorHAnsi" w:cstheme="minorHAnsi"/>
          <w:sz w:val="22"/>
          <w:szCs w:val="22"/>
        </w:rPr>
        <w:t xml:space="preserve">(lastnoročni podpis poroka_inje) </w:t>
      </w:r>
    </w:p>
    <w:p w14:paraId="5C1B0FE2" w14:textId="2AA9A7EA" w:rsidR="008C2D70" w:rsidRDefault="008C2D70" w:rsidP="008C2D70">
      <w:pPr>
        <w:spacing w:after="0" w:line="240" w:lineRule="auto"/>
        <w:jc w:val="both"/>
        <w:rPr>
          <w:rFonts w:asciiTheme="minorHAnsi" w:hAnsiTheme="minorHAnsi" w:cstheme="minorHAnsi"/>
        </w:rPr>
      </w:pPr>
      <w:r w:rsidRPr="008C2D70">
        <w:rPr>
          <w:rFonts w:asciiTheme="minorHAnsi" w:hAnsiTheme="minorHAnsi" w:cstheme="minorHAnsi"/>
        </w:rPr>
        <w:t>Podpis overil notar_ka ali Upravna enota:</w:t>
      </w:r>
    </w:p>
    <w:p w14:paraId="499B91E0" w14:textId="77777777" w:rsidR="008C2D70" w:rsidRPr="008C2D70" w:rsidRDefault="008C2D70" w:rsidP="008C2D70">
      <w:pPr>
        <w:spacing w:after="0" w:line="240" w:lineRule="auto"/>
        <w:jc w:val="both"/>
        <w:rPr>
          <w:rFonts w:asciiTheme="minorHAnsi" w:hAnsiTheme="minorHAnsi" w:cstheme="minorHAnsi"/>
          <w:b/>
          <w:w w:val="130"/>
        </w:rPr>
      </w:pPr>
    </w:p>
    <w:p w14:paraId="153D37E8" w14:textId="77777777" w:rsidR="008C2D70" w:rsidRPr="008C2D70" w:rsidRDefault="008C2D70" w:rsidP="008C2D70">
      <w:pPr>
        <w:pStyle w:val="Default"/>
        <w:rPr>
          <w:rFonts w:asciiTheme="minorHAnsi" w:hAnsiTheme="minorHAnsi" w:cstheme="minorHAnsi"/>
          <w:b/>
          <w:sz w:val="21"/>
          <w:szCs w:val="21"/>
          <w:u w:val="single"/>
        </w:rPr>
      </w:pPr>
      <w:r w:rsidRPr="008C2D70">
        <w:rPr>
          <w:rFonts w:asciiTheme="minorHAnsi" w:hAnsiTheme="minorHAnsi" w:cstheme="minorHAnsi"/>
        </w:rPr>
        <w:t>_____________________________</w:t>
      </w:r>
    </w:p>
    <w:p w14:paraId="08819915" w14:textId="77777777" w:rsidR="00534C7D" w:rsidRPr="008C2D70" w:rsidRDefault="00534C7D">
      <w:pPr>
        <w:rPr>
          <w:rFonts w:asciiTheme="minorHAnsi" w:hAnsiTheme="minorHAnsi" w:cstheme="minorHAnsi"/>
        </w:rPr>
      </w:pPr>
    </w:p>
    <w:sectPr w:rsidR="00534C7D" w:rsidRPr="008C2D70" w:rsidSect="008C2D70">
      <w:headerReference w:type="default" r:id="rId6"/>
      <w:footerReference w:type="default" r:id="rId7"/>
      <w:pgSz w:w="11906" w:h="16838"/>
      <w:pgMar w:top="907" w:right="1191" w:bottom="709" w:left="1191" w:header="142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9A54C" w14:textId="77777777" w:rsidR="007A3602" w:rsidRDefault="007A3602">
      <w:pPr>
        <w:spacing w:after="0" w:line="240" w:lineRule="auto"/>
      </w:pPr>
      <w:r>
        <w:separator/>
      </w:r>
    </w:p>
  </w:endnote>
  <w:endnote w:type="continuationSeparator" w:id="0">
    <w:p w14:paraId="52BE291F" w14:textId="77777777" w:rsidR="007A3602" w:rsidRDefault="007A3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3A652" w14:textId="77777777" w:rsidR="00683741" w:rsidRPr="00FF1E7F" w:rsidRDefault="00FE38CD" w:rsidP="009A07B6">
    <w:pPr>
      <w:pStyle w:val="Noga"/>
      <w:tabs>
        <w:tab w:val="clear" w:pos="4536"/>
        <w:tab w:val="clear" w:pos="9072"/>
      </w:tabs>
      <w:jc w:val="center"/>
      <w:rPr>
        <w:color w:val="006A8E"/>
        <w:spacing w:val="-4"/>
        <w:sz w:val="18"/>
        <w:szCs w:val="18"/>
      </w:rPr>
    </w:pPr>
    <w:r>
      <w:rPr>
        <w:noProof/>
        <w:lang w:eastAsia="sl-SI"/>
      </w:rPr>
      <w:drawing>
        <wp:inline distT="0" distB="0" distL="0" distR="0" wp14:anchorId="444376EF" wp14:editId="6B3678ED">
          <wp:extent cx="716400" cy="633600"/>
          <wp:effectExtent l="0" t="0" r="7620" b="0"/>
          <wp:docPr id="74" name="Slika 74" descr="C:\OKTR\2018-oddelek OKTR\2018-02-28_QS WUR by subjects\SUB2018_PHY01_RANKED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C:\OKTR\2018-oddelek OKTR\2018-02-28_QS WUR by subjects\SUB2018_PHY01_RANKED1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400" cy="63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F4588" w:rsidRPr="008953BE">
      <w:rPr>
        <w:rStyle w:val="A1"/>
        <w:rFonts w:ascii="Calibri" w:hAnsi="Calibri"/>
        <w:spacing w:val="-4"/>
        <w:sz w:val="18"/>
        <w:szCs w:val="18"/>
      </w:rPr>
      <w:t xml:space="preserve"> </w:t>
    </w:r>
    <w:r w:rsidR="005F4588" w:rsidRPr="008953BE">
      <w:rPr>
        <w:rStyle w:val="A1"/>
        <w:rFonts w:ascii="Calibri" w:hAnsi="Calibri"/>
        <w:spacing w:val="-4"/>
        <w:sz w:val="20"/>
        <w:szCs w:val="20"/>
      </w:rPr>
      <w:t>www.fnm.um.si | dekanat.fnm@um.si | t +386 2 22 93 844 | Koroška c. 160, 2000 Maribor</w:t>
    </w:r>
    <w:r w:rsidR="005F4588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t xml:space="preserve"> </w:t>
    </w:r>
    <w:r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drawing>
        <wp:inline distT="0" distB="0" distL="0" distR="0" wp14:anchorId="23CA0E97" wp14:editId="199E7F50">
          <wp:extent cx="720000" cy="633600"/>
          <wp:effectExtent l="0" t="0" r="4445" b="0"/>
          <wp:docPr id="75" name="Slika 75" descr="C:\Users\Boris Munišič\Desktop\QS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:\Users\Boris Munišič\Desktop\QSM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63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91B24" w14:textId="77777777" w:rsidR="007A3602" w:rsidRDefault="007A3602">
      <w:pPr>
        <w:spacing w:after="0" w:line="240" w:lineRule="auto"/>
      </w:pPr>
      <w:r>
        <w:separator/>
      </w:r>
    </w:p>
  </w:footnote>
  <w:footnote w:type="continuationSeparator" w:id="0">
    <w:p w14:paraId="6F8CF8EE" w14:textId="77777777" w:rsidR="007A3602" w:rsidRDefault="007A3602">
      <w:pPr>
        <w:spacing w:after="0" w:line="240" w:lineRule="auto"/>
      </w:pPr>
      <w:r>
        <w:continuationSeparator/>
      </w:r>
    </w:p>
  </w:footnote>
  <w:footnote w:id="1">
    <w:p w14:paraId="68967AD9" w14:textId="77777777" w:rsidR="008C2D70" w:rsidRDefault="008C2D70" w:rsidP="008C2D70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313089">
        <w:rPr>
          <w:sz w:val="16"/>
          <w:szCs w:val="16"/>
        </w:rPr>
        <w:t>(Porok</w:t>
      </w:r>
      <w:r>
        <w:rPr>
          <w:sz w:val="16"/>
          <w:szCs w:val="16"/>
        </w:rPr>
        <w:t>_inja</w:t>
      </w:r>
      <w:r w:rsidRPr="00313089">
        <w:rPr>
          <w:sz w:val="16"/>
          <w:szCs w:val="16"/>
        </w:rPr>
        <w:t xml:space="preserve"> ne more biti oseba, ki nima lastnega vira dohodka, oseba, ki nima stalnega prebivališča v RS in mladoletna oseba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E4F6D" w14:textId="77777777" w:rsidR="00E46F4B" w:rsidRDefault="005F4588" w:rsidP="00E46F4B">
    <w:pPr>
      <w:pStyle w:val="Glava"/>
      <w:tabs>
        <w:tab w:val="clear" w:pos="4536"/>
        <w:tab w:val="clear" w:pos="9072"/>
      </w:tabs>
      <w:spacing w:before="120"/>
      <w:jc w:val="center"/>
      <w:rPr>
        <w:rStyle w:val="A1"/>
        <w:rFonts w:ascii="Calibri" w:hAnsi="Calibri"/>
        <w:spacing w:val="-4"/>
        <w:sz w:val="24"/>
        <w:szCs w:val="18"/>
      </w:rPr>
    </w:pPr>
    <w:r>
      <w:rPr>
        <w:noProof/>
        <w:lang w:eastAsia="sl-SI"/>
      </w:rPr>
      <w:drawing>
        <wp:inline distT="0" distB="0" distL="0" distR="0" wp14:anchorId="235510B0" wp14:editId="116E01B0">
          <wp:extent cx="1741805" cy="951865"/>
          <wp:effectExtent l="0" t="0" r="0" b="635"/>
          <wp:docPr id="73" name="Slika 73" descr="logo-um-fn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n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805" cy="951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79ECA1" w14:textId="77777777" w:rsidR="00216F1D" w:rsidRDefault="008C2D70" w:rsidP="00E46F4B">
    <w:pPr>
      <w:pStyle w:val="Glava"/>
      <w:tabs>
        <w:tab w:val="clear" w:pos="4536"/>
        <w:tab w:val="clear" w:pos="9072"/>
      </w:tabs>
      <w:spacing w:before="120"/>
      <w:jc w:val="center"/>
      <w:rPr>
        <w:rStyle w:val="A1"/>
        <w:rFonts w:ascii="Calibri" w:hAnsi="Calibri"/>
        <w:spacing w:val="-4"/>
        <w:sz w:val="24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NTC0NLcwNLE0MTZT0lEKTi0uzszPAykwrAUA8jOzQCwAAAA="/>
  </w:docVars>
  <w:rsids>
    <w:rsidRoot w:val="005F4588"/>
    <w:rsid w:val="00053900"/>
    <w:rsid w:val="000F003C"/>
    <w:rsid w:val="00534C7D"/>
    <w:rsid w:val="005F4588"/>
    <w:rsid w:val="007A3602"/>
    <w:rsid w:val="008C2D70"/>
    <w:rsid w:val="00A60408"/>
    <w:rsid w:val="00B009AF"/>
    <w:rsid w:val="00FE3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3259C00"/>
  <w15:docId w15:val="{020AAE82-F5DD-4E51-A085-C16516079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5F4588"/>
    <w:rPr>
      <w:rFonts w:eastAsia="Calibri" w:cs="Times New Roman"/>
    </w:rPr>
  </w:style>
  <w:style w:type="paragraph" w:styleId="Noga">
    <w:name w:val="footer"/>
    <w:basedOn w:val="Navaden"/>
    <w:link w:val="Nog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NogaZnak">
    <w:name w:val="Noga Znak"/>
    <w:basedOn w:val="Privzetapisavaodstavka"/>
    <w:link w:val="Noga"/>
    <w:uiPriority w:val="99"/>
    <w:rsid w:val="005F4588"/>
    <w:rPr>
      <w:rFonts w:eastAsia="Calibri" w:cs="Times New Roman"/>
    </w:rPr>
  </w:style>
  <w:style w:type="character" w:customStyle="1" w:styleId="A1">
    <w:name w:val="A1"/>
    <w:uiPriority w:val="99"/>
    <w:rsid w:val="005F4588"/>
    <w:rPr>
      <w:rFonts w:ascii="TitilliumText25L" w:hAnsi="TitilliumText25L" w:cs="TitilliumText25L"/>
      <w:color w:val="00688A"/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F4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F458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C2D7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C2D70"/>
    <w:pPr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C2D70"/>
    <w:rPr>
      <w:rFonts w:ascii="Calibri" w:eastAsia="Times New Roman" w:hAnsi="Calibri" w:cs="Times New Roman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C2D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anat FNM</dc:creator>
  <cp:lastModifiedBy>Tamara Korade</cp:lastModifiedBy>
  <cp:revision>2</cp:revision>
  <dcterms:created xsi:type="dcterms:W3CDTF">2023-08-01T07:59:00Z</dcterms:created>
  <dcterms:modified xsi:type="dcterms:W3CDTF">2023-08-01T07:59:00Z</dcterms:modified>
</cp:coreProperties>
</file>